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tblpXSpec="center" w:tblpY="1"/>
        <w:tblOverlap w:val="never"/>
        <w:tblW w:w="16446" w:type="dxa"/>
        <w:tblLayout w:type="fixed"/>
        <w:tblLook w:val="04A0" w:firstRow="1" w:lastRow="0" w:firstColumn="1" w:lastColumn="0" w:noHBand="0" w:noVBand="1"/>
      </w:tblPr>
      <w:tblGrid>
        <w:gridCol w:w="1668"/>
        <w:gridCol w:w="1701"/>
        <w:gridCol w:w="1417"/>
        <w:gridCol w:w="1559"/>
        <w:gridCol w:w="1560"/>
        <w:gridCol w:w="478"/>
        <w:gridCol w:w="1316"/>
        <w:gridCol w:w="1182"/>
        <w:gridCol w:w="1276"/>
        <w:gridCol w:w="1418"/>
        <w:gridCol w:w="1701"/>
        <w:gridCol w:w="1170"/>
      </w:tblGrid>
      <w:tr w:rsidR="00A65AC8" w:rsidRPr="0094698E" w14:paraId="3B29B360" w14:textId="77777777" w:rsidTr="00A65AC8">
        <w:tc>
          <w:tcPr>
            <w:tcW w:w="1668" w:type="dxa"/>
            <w:vAlign w:val="center"/>
          </w:tcPr>
          <w:p w14:paraId="09FBDCC1" w14:textId="71BDBC5F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8" w:type="dxa"/>
            <w:gridSpan w:val="2"/>
            <w:shd w:val="clear" w:color="auto" w:fill="FFF2CC" w:themeFill="accent4" w:themeFillTint="33"/>
            <w:vAlign w:val="center"/>
          </w:tcPr>
          <w:p w14:paraId="7FB09CD0" w14:textId="0D559D45" w:rsidR="00A65AC8" w:rsidRPr="0094698E" w:rsidRDefault="00A65AC8" w:rsidP="00A65AC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6.01.2023</w:t>
            </w:r>
          </w:p>
          <w:p w14:paraId="1E508872" w14:textId="1BF02A41" w:rsidR="00A65AC8" w:rsidRPr="0094698E" w:rsidRDefault="00A65AC8" w:rsidP="00A65A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3119" w:type="dxa"/>
            <w:gridSpan w:val="2"/>
            <w:shd w:val="clear" w:color="auto" w:fill="FFF2CC" w:themeFill="accent4" w:themeFillTint="33"/>
            <w:vAlign w:val="center"/>
          </w:tcPr>
          <w:p w14:paraId="24BF6EE6" w14:textId="77777777" w:rsidR="00A65AC8" w:rsidRPr="0094698E" w:rsidRDefault="00A65AC8" w:rsidP="00A65AC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7.01.2023</w:t>
            </w:r>
          </w:p>
          <w:p w14:paraId="128F36F6" w14:textId="3634A5B3" w:rsidR="00A65AC8" w:rsidRPr="0094698E" w:rsidRDefault="00A65AC8" w:rsidP="00A65A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Cuma</w:t>
            </w:r>
          </w:p>
        </w:tc>
        <w:tc>
          <w:tcPr>
            <w:tcW w:w="478" w:type="dxa"/>
            <w:vMerge w:val="restart"/>
            <w:shd w:val="clear" w:color="auto" w:fill="D0CECE" w:themeFill="background2" w:themeFillShade="E6"/>
            <w:textDirection w:val="tbRl"/>
            <w:vAlign w:val="center"/>
          </w:tcPr>
          <w:p w14:paraId="1B3C4207" w14:textId="04BEB3B2" w:rsidR="00A65AC8" w:rsidRPr="0094698E" w:rsidRDefault="00A65AC8" w:rsidP="0062154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8-29 Ocak Hafta Sonu</w:t>
            </w:r>
          </w:p>
        </w:tc>
        <w:tc>
          <w:tcPr>
            <w:tcW w:w="2498" w:type="dxa"/>
            <w:gridSpan w:val="2"/>
            <w:shd w:val="clear" w:color="auto" w:fill="FFF2CC" w:themeFill="accent4" w:themeFillTint="33"/>
            <w:vAlign w:val="center"/>
          </w:tcPr>
          <w:p w14:paraId="1DF8CE08" w14:textId="77777777" w:rsidR="00A65AC8" w:rsidRPr="0094698E" w:rsidRDefault="00A65AC8" w:rsidP="00A65AC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30.01.2023</w:t>
            </w:r>
          </w:p>
          <w:p w14:paraId="71BDC508" w14:textId="442632A6" w:rsidR="00A65AC8" w:rsidRPr="0094698E" w:rsidRDefault="00A65AC8" w:rsidP="00A65A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azartesi</w:t>
            </w:r>
          </w:p>
        </w:tc>
        <w:tc>
          <w:tcPr>
            <w:tcW w:w="2694" w:type="dxa"/>
            <w:gridSpan w:val="2"/>
            <w:shd w:val="clear" w:color="auto" w:fill="FFF2CC" w:themeFill="accent4" w:themeFillTint="33"/>
            <w:vAlign w:val="center"/>
          </w:tcPr>
          <w:p w14:paraId="30B5C661" w14:textId="77777777" w:rsidR="00A65AC8" w:rsidRPr="0094698E" w:rsidRDefault="00A65AC8" w:rsidP="00A65AC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31.01.2023</w:t>
            </w:r>
          </w:p>
          <w:p w14:paraId="183CB07B" w14:textId="55A946D0" w:rsidR="00A65AC8" w:rsidRPr="0094698E" w:rsidRDefault="00A65AC8" w:rsidP="00A65A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Salı</w:t>
            </w:r>
          </w:p>
        </w:tc>
        <w:tc>
          <w:tcPr>
            <w:tcW w:w="2871" w:type="dxa"/>
            <w:gridSpan w:val="2"/>
            <w:shd w:val="clear" w:color="auto" w:fill="FFF2CC" w:themeFill="accent4" w:themeFillTint="33"/>
            <w:vAlign w:val="center"/>
          </w:tcPr>
          <w:p w14:paraId="57040BEF" w14:textId="77777777" w:rsidR="00A65AC8" w:rsidRPr="0094698E" w:rsidRDefault="00A65AC8" w:rsidP="00A65AC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01.02.2023</w:t>
            </w:r>
          </w:p>
          <w:p w14:paraId="6B4B19CD" w14:textId="08F2E98B" w:rsidR="00A65AC8" w:rsidRPr="0094698E" w:rsidRDefault="00A65AC8" w:rsidP="00A65AC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Çarşamba</w:t>
            </w:r>
          </w:p>
        </w:tc>
      </w:tr>
      <w:tr w:rsidR="00A65AC8" w:rsidRPr="0094698E" w14:paraId="5B55AC80" w14:textId="77777777" w:rsidTr="003C17FC">
        <w:trPr>
          <w:trHeight w:hRule="exact" w:val="1474"/>
        </w:trPr>
        <w:tc>
          <w:tcPr>
            <w:tcW w:w="1668" w:type="dxa"/>
            <w:shd w:val="clear" w:color="auto" w:fill="DEEAF6" w:themeFill="accent5" w:themeFillTint="33"/>
            <w:vAlign w:val="center"/>
          </w:tcPr>
          <w:p w14:paraId="1E5928B2" w14:textId="290A2CD3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/>
                <w:b/>
                <w:bCs/>
                <w:sz w:val="20"/>
                <w:szCs w:val="20"/>
              </w:rPr>
              <w:t>09.00</w:t>
            </w:r>
          </w:p>
        </w:tc>
        <w:tc>
          <w:tcPr>
            <w:tcW w:w="1701" w:type="dxa"/>
            <w:vAlign w:val="center"/>
          </w:tcPr>
          <w:p w14:paraId="51C90F8B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1015</w:t>
            </w:r>
          </w:p>
          <w:p w14:paraId="296636C4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İSTATİSTİK I</w:t>
            </w:r>
          </w:p>
          <w:p w14:paraId="05637DC0" w14:textId="4E156B0E" w:rsidR="00A65AC8" w:rsidRPr="0094698E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/B259</w:t>
            </w:r>
          </w:p>
        </w:tc>
        <w:tc>
          <w:tcPr>
            <w:tcW w:w="1417" w:type="dxa"/>
            <w:vAlign w:val="center"/>
          </w:tcPr>
          <w:p w14:paraId="7B3490A4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117</w:t>
            </w:r>
          </w:p>
          <w:p w14:paraId="2A9DD300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DAYANIKLI TAHMİNLEME VE ÇIKARSAMAYA GİRİŞ</w:t>
            </w:r>
          </w:p>
          <w:p w14:paraId="5D7AE49E" w14:textId="1D59EBC0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152</w:t>
            </w:r>
          </w:p>
        </w:tc>
        <w:tc>
          <w:tcPr>
            <w:tcW w:w="3119" w:type="dxa"/>
            <w:gridSpan w:val="2"/>
            <w:vAlign w:val="center"/>
          </w:tcPr>
          <w:p w14:paraId="10D4EB7D" w14:textId="25E44493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MAT 2001</w:t>
            </w:r>
          </w:p>
          <w:p w14:paraId="535ADF1F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LİNEER CEBİRE GİRİŞ</w:t>
            </w:r>
          </w:p>
          <w:p w14:paraId="4EA164D4" w14:textId="5F31145C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478" w:type="dxa"/>
            <w:vMerge/>
            <w:shd w:val="clear" w:color="auto" w:fill="D0CECE" w:themeFill="background2" w:themeFillShade="E6"/>
            <w:textDirection w:val="tbRl"/>
            <w:vAlign w:val="center"/>
          </w:tcPr>
          <w:p w14:paraId="20A5F448" w14:textId="30BAAE55" w:rsidR="00A65AC8" w:rsidRPr="0094698E" w:rsidRDefault="00A65AC8" w:rsidP="00621545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316" w:type="dxa"/>
            <w:vAlign w:val="center"/>
          </w:tcPr>
          <w:p w14:paraId="4D39B5FD" w14:textId="7D021679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1095</w:t>
            </w:r>
          </w:p>
          <w:p w14:paraId="3A077E15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TEKNİK İNGİLİZCE I</w:t>
            </w:r>
          </w:p>
          <w:p w14:paraId="4AF201BC" w14:textId="511F9A86" w:rsidR="00A65AC8" w:rsidRPr="0094698E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1182" w:type="dxa"/>
            <w:vAlign w:val="center"/>
          </w:tcPr>
          <w:p w14:paraId="7753EB1C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155</w:t>
            </w:r>
          </w:p>
          <w:p w14:paraId="696F774C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  <w:t>EXCEL İLE VERİ YÖNETİMİ</w:t>
            </w:r>
          </w:p>
          <w:p w14:paraId="19992AC7" w14:textId="46269D67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Lab 1</w:t>
            </w:r>
          </w:p>
        </w:tc>
        <w:tc>
          <w:tcPr>
            <w:tcW w:w="2694" w:type="dxa"/>
            <w:gridSpan w:val="2"/>
            <w:vAlign w:val="center"/>
          </w:tcPr>
          <w:p w14:paraId="63C40E44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BİL 2205</w:t>
            </w:r>
          </w:p>
          <w:p w14:paraId="73643020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 xml:space="preserve">BİLGİSAYAR PROGRAMLAMA I </w:t>
            </w:r>
          </w:p>
          <w:p w14:paraId="240AC5BF" w14:textId="72DEA854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1701" w:type="dxa"/>
            <w:vAlign w:val="center"/>
          </w:tcPr>
          <w:p w14:paraId="3FE46405" w14:textId="69CAAA65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MAT 1001</w:t>
            </w:r>
          </w:p>
          <w:p w14:paraId="37DDF66C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CALCULUS I</w:t>
            </w:r>
          </w:p>
          <w:p w14:paraId="5DEF9210" w14:textId="1F6464DE" w:rsidR="00A65AC8" w:rsidRPr="0094698E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/B259</w:t>
            </w:r>
          </w:p>
        </w:tc>
        <w:tc>
          <w:tcPr>
            <w:tcW w:w="1170" w:type="dxa"/>
            <w:vAlign w:val="center"/>
          </w:tcPr>
          <w:p w14:paraId="004D27E2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113</w:t>
            </w:r>
          </w:p>
          <w:p w14:paraId="0EFA080C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STOKASTİK SÜREÇLER</w:t>
            </w:r>
          </w:p>
          <w:p w14:paraId="4C5105BB" w14:textId="2EA294A2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152</w:t>
            </w:r>
          </w:p>
        </w:tc>
      </w:tr>
      <w:tr w:rsidR="00A65AC8" w:rsidRPr="0094698E" w14:paraId="487A0C21" w14:textId="77777777" w:rsidTr="003C17FC">
        <w:trPr>
          <w:trHeight w:hRule="exact" w:val="1474"/>
        </w:trPr>
        <w:tc>
          <w:tcPr>
            <w:tcW w:w="1668" w:type="dxa"/>
            <w:shd w:val="clear" w:color="auto" w:fill="DEEAF6" w:themeFill="accent5" w:themeFillTint="33"/>
            <w:vAlign w:val="center"/>
          </w:tcPr>
          <w:p w14:paraId="5FF5AC01" w14:textId="208A9A3C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.20</w:t>
            </w:r>
          </w:p>
        </w:tc>
        <w:tc>
          <w:tcPr>
            <w:tcW w:w="3118" w:type="dxa"/>
            <w:gridSpan w:val="2"/>
            <w:vAlign w:val="center"/>
          </w:tcPr>
          <w:p w14:paraId="1E914D3B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3031</w:t>
            </w:r>
          </w:p>
          <w:p w14:paraId="474C8389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REGRESYON</w:t>
            </w:r>
          </w:p>
          <w:p w14:paraId="5D5EFF77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ÇÖZÜMLEMESİ</w:t>
            </w:r>
          </w:p>
          <w:p w14:paraId="6ED498E6" w14:textId="69314152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3119" w:type="dxa"/>
            <w:gridSpan w:val="2"/>
            <w:vAlign w:val="center"/>
          </w:tcPr>
          <w:p w14:paraId="78EEF408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FSH 0048</w:t>
            </w:r>
          </w:p>
          <w:p w14:paraId="0214D457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İŞ DÜNYASI İÇİN EXCEL</w:t>
            </w:r>
          </w:p>
          <w:p w14:paraId="6CFA9707" w14:textId="408AADD5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3</w:t>
            </w:r>
          </w:p>
        </w:tc>
        <w:tc>
          <w:tcPr>
            <w:tcW w:w="478" w:type="dxa"/>
            <w:vMerge/>
            <w:shd w:val="clear" w:color="auto" w:fill="D0CECE" w:themeFill="background2" w:themeFillShade="E6"/>
            <w:textDirection w:val="tbRl"/>
            <w:vAlign w:val="center"/>
          </w:tcPr>
          <w:p w14:paraId="6480E1E6" w14:textId="21F518E2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498" w:type="dxa"/>
            <w:gridSpan w:val="2"/>
            <w:vAlign w:val="center"/>
          </w:tcPr>
          <w:p w14:paraId="32AAE74B" w14:textId="77777777" w:rsidR="00A65AC8" w:rsidRPr="003C17FC" w:rsidRDefault="00A65AC8" w:rsidP="00A65AC8">
            <w:pPr>
              <w:tabs>
                <w:tab w:val="left" w:pos="1870"/>
              </w:tabs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</w:pPr>
            <w:r w:rsidRPr="003C17FC"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  <w:t>İST 2065</w:t>
            </w:r>
          </w:p>
          <w:p w14:paraId="6177EE87" w14:textId="77777777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4698E">
              <w:rPr>
                <w:rFonts w:ascii="Verdana" w:hAnsi="Verdana"/>
                <w:b/>
                <w:bCs/>
                <w:sz w:val="14"/>
                <w:szCs w:val="14"/>
              </w:rPr>
              <w:t>İSTATİSTİKSEL KALİTE KONTROLÜ</w:t>
            </w:r>
          </w:p>
          <w:p w14:paraId="3F672639" w14:textId="5F81CA40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2694" w:type="dxa"/>
            <w:gridSpan w:val="2"/>
            <w:vAlign w:val="center"/>
          </w:tcPr>
          <w:p w14:paraId="332CE632" w14:textId="77777777" w:rsidR="00A65AC8" w:rsidRPr="003C17FC" w:rsidRDefault="00A65AC8" w:rsidP="00A65AC8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037</w:t>
            </w:r>
          </w:p>
          <w:p w14:paraId="5C87EB9F" w14:textId="77777777" w:rsidR="00A65AC8" w:rsidRPr="0094698E" w:rsidRDefault="00A65AC8" w:rsidP="00A65AC8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ÇOK DEĞİŞKENLİ İSTATİSTİKSEL ÇÖZÜMLEME</w:t>
            </w:r>
          </w:p>
          <w:p w14:paraId="7332213C" w14:textId="104E7932" w:rsidR="00A65AC8" w:rsidRPr="003C17FC" w:rsidRDefault="00A65AC8" w:rsidP="003C17FC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152</w:t>
            </w:r>
          </w:p>
        </w:tc>
        <w:tc>
          <w:tcPr>
            <w:tcW w:w="2871" w:type="dxa"/>
            <w:gridSpan w:val="2"/>
            <w:vAlign w:val="center"/>
          </w:tcPr>
          <w:p w14:paraId="5875D23C" w14:textId="77777777" w:rsidR="00A65AC8" w:rsidRPr="003C17FC" w:rsidRDefault="00A65AC8" w:rsidP="00A65AC8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</w:pPr>
            <w:r w:rsidRPr="003C17FC"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  <w:t>İST 3175</w:t>
            </w:r>
          </w:p>
          <w:p w14:paraId="3B0F28AE" w14:textId="77777777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4698E">
              <w:rPr>
                <w:rFonts w:ascii="Verdana" w:hAnsi="Verdana"/>
                <w:b/>
                <w:bCs/>
                <w:sz w:val="14"/>
                <w:szCs w:val="14"/>
              </w:rPr>
              <w:t>KARAR KURAMI</w:t>
            </w:r>
          </w:p>
          <w:p w14:paraId="6531F467" w14:textId="0AFACFBA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</w:t>
            </w:r>
          </w:p>
        </w:tc>
      </w:tr>
      <w:tr w:rsidR="00A65AC8" w:rsidRPr="0094698E" w14:paraId="0BA83902" w14:textId="77777777" w:rsidTr="003C17FC">
        <w:trPr>
          <w:trHeight w:hRule="exact" w:val="567"/>
        </w:trPr>
        <w:tc>
          <w:tcPr>
            <w:tcW w:w="1668" w:type="dxa"/>
            <w:vAlign w:val="center"/>
          </w:tcPr>
          <w:p w14:paraId="03EF39BC" w14:textId="4AA7E925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2.00-13.00</w:t>
            </w:r>
          </w:p>
        </w:tc>
        <w:tc>
          <w:tcPr>
            <w:tcW w:w="3118" w:type="dxa"/>
            <w:gridSpan w:val="2"/>
            <w:vAlign w:val="center"/>
          </w:tcPr>
          <w:p w14:paraId="0B869959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45B599B6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478" w:type="dxa"/>
            <w:vMerge/>
            <w:shd w:val="clear" w:color="auto" w:fill="D0CECE" w:themeFill="background2" w:themeFillShade="E6"/>
            <w:vAlign w:val="center"/>
          </w:tcPr>
          <w:p w14:paraId="62D6C5AA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498" w:type="dxa"/>
            <w:gridSpan w:val="2"/>
            <w:vAlign w:val="center"/>
          </w:tcPr>
          <w:p w14:paraId="6469EFD6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694" w:type="dxa"/>
            <w:gridSpan w:val="2"/>
            <w:vAlign w:val="center"/>
          </w:tcPr>
          <w:p w14:paraId="4F22BFDB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871" w:type="dxa"/>
            <w:gridSpan w:val="2"/>
            <w:vAlign w:val="center"/>
          </w:tcPr>
          <w:p w14:paraId="0327099B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</w:tr>
      <w:tr w:rsidR="00A65AC8" w:rsidRPr="0094698E" w14:paraId="429FA536" w14:textId="77777777" w:rsidTr="003C17FC">
        <w:trPr>
          <w:trHeight w:hRule="exact" w:val="1474"/>
        </w:trPr>
        <w:tc>
          <w:tcPr>
            <w:tcW w:w="1668" w:type="dxa"/>
            <w:shd w:val="clear" w:color="auto" w:fill="DEEAF6" w:themeFill="accent5" w:themeFillTint="33"/>
            <w:vAlign w:val="center"/>
          </w:tcPr>
          <w:p w14:paraId="62054C5D" w14:textId="75D9AB84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/>
                <w:b/>
                <w:bCs/>
                <w:sz w:val="20"/>
                <w:szCs w:val="20"/>
              </w:rPr>
              <w:t>13.00</w:t>
            </w:r>
          </w:p>
        </w:tc>
        <w:tc>
          <w:tcPr>
            <w:tcW w:w="3118" w:type="dxa"/>
            <w:gridSpan w:val="2"/>
            <w:vAlign w:val="center"/>
          </w:tcPr>
          <w:p w14:paraId="6189159E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FSH 0011</w:t>
            </w:r>
          </w:p>
          <w:p w14:paraId="630F484E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YARATICILIK,</w:t>
            </w:r>
          </w:p>
          <w:p w14:paraId="5C55C67B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ARGE,</w:t>
            </w:r>
          </w:p>
          <w:p w14:paraId="61AC36F8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İNOVASYON</w:t>
            </w:r>
          </w:p>
          <w:p w14:paraId="004F6601" w14:textId="200BBC43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3</w:t>
            </w:r>
          </w:p>
        </w:tc>
        <w:tc>
          <w:tcPr>
            <w:tcW w:w="1559" w:type="dxa"/>
            <w:vAlign w:val="center"/>
          </w:tcPr>
          <w:p w14:paraId="3E2CC906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3075</w:t>
            </w:r>
          </w:p>
          <w:p w14:paraId="5728C59E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  <w:t>DOĞRUSAL PROGRAMLAMA</w:t>
            </w:r>
          </w:p>
          <w:p w14:paraId="019D119B" w14:textId="7DC4BA05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1560" w:type="dxa"/>
            <w:vAlign w:val="center"/>
          </w:tcPr>
          <w:p w14:paraId="05F871E2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035</w:t>
            </w:r>
          </w:p>
          <w:p w14:paraId="3911592C" w14:textId="446C334A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  <w:t>PARAMETRİK OLMAYAN İSTATİSTİKSEL YÖNTEMLER</w:t>
            </w:r>
          </w:p>
          <w:p w14:paraId="0108DC28" w14:textId="397FFC27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152</w:t>
            </w:r>
          </w:p>
        </w:tc>
        <w:tc>
          <w:tcPr>
            <w:tcW w:w="478" w:type="dxa"/>
            <w:vMerge/>
            <w:shd w:val="clear" w:color="auto" w:fill="D0CECE" w:themeFill="background2" w:themeFillShade="E6"/>
            <w:vAlign w:val="center"/>
          </w:tcPr>
          <w:p w14:paraId="4BF288F4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498" w:type="dxa"/>
            <w:gridSpan w:val="2"/>
            <w:vAlign w:val="center"/>
          </w:tcPr>
          <w:p w14:paraId="14F63128" w14:textId="27358FF8" w:rsidR="00A65AC8" w:rsidRPr="003C17FC" w:rsidRDefault="00A65AC8" w:rsidP="00A65AC8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</w:pPr>
            <w:r w:rsidRPr="003C17FC"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  <w:t>İST 3177</w:t>
            </w:r>
          </w:p>
          <w:p w14:paraId="43C88F0B" w14:textId="77777777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4698E">
              <w:rPr>
                <w:rFonts w:ascii="Verdana" w:hAnsi="Verdana"/>
                <w:b/>
                <w:bCs/>
                <w:sz w:val="14"/>
                <w:szCs w:val="14"/>
              </w:rPr>
              <w:t>ANKET TASARIMI VE ÇÖZÜMLEMESİ</w:t>
            </w:r>
          </w:p>
          <w:p w14:paraId="327CD71D" w14:textId="509BB643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1276" w:type="dxa"/>
            <w:vAlign w:val="center"/>
          </w:tcPr>
          <w:p w14:paraId="6137BF1A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1013</w:t>
            </w:r>
          </w:p>
          <w:p w14:paraId="32AB371E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OLASILIK I</w:t>
            </w:r>
          </w:p>
          <w:p w14:paraId="56F56CD8" w14:textId="3D98F297" w:rsidR="00A65AC8" w:rsidRPr="0094698E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/B259</w:t>
            </w:r>
          </w:p>
        </w:tc>
        <w:tc>
          <w:tcPr>
            <w:tcW w:w="1418" w:type="dxa"/>
            <w:vAlign w:val="center"/>
          </w:tcPr>
          <w:p w14:paraId="003A8574" w14:textId="4CE0DEA8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4175</w:t>
            </w:r>
          </w:p>
          <w:p w14:paraId="601E56CE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SERİM YÖNTEMLERİ</w:t>
            </w:r>
          </w:p>
          <w:p w14:paraId="7A5543DB" w14:textId="27AF0BE7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152</w:t>
            </w:r>
          </w:p>
        </w:tc>
        <w:tc>
          <w:tcPr>
            <w:tcW w:w="2871" w:type="dxa"/>
            <w:gridSpan w:val="2"/>
            <w:vAlign w:val="center"/>
          </w:tcPr>
          <w:p w14:paraId="59A1BA3E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FSH 0001</w:t>
            </w:r>
          </w:p>
          <w:p w14:paraId="2C72B1CB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İLETİŞİM BECERİLERİ</w:t>
            </w:r>
          </w:p>
          <w:p w14:paraId="34191DF9" w14:textId="39F5E52D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3/B254</w:t>
            </w:r>
          </w:p>
        </w:tc>
      </w:tr>
      <w:tr w:rsidR="00A65AC8" w:rsidRPr="0094698E" w14:paraId="29DCE42D" w14:textId="77777777" w:rsidTr="003C17FC">
        <w:trPr>
          <w:trHeight w:hRule="exact" w:val="1474"/>
        </w:trPr>
        <w:tc>
          <w:tcPr>
            <w:tcW w:w="1668" w:type="dxa"/>
            <w:shd w:val="clear" w:color="auto" w:fill="DEEAF6" w:themeFill="accent5" w:themeFillTint="33"/>
            <w:vAlign w:val="center"/>
          </w:tcPr>
          <w:p w14:paraId="2F169CB0" w14:textId="1FF21636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/>
                <w:b/>
                <w:bCs/>
                <w:sz w:val="20"/>
                <w:szCs w:val="20"/>
              </w:rPr>
              <w:t>14.50</w:t>
            </w:r>
          </w:p>
        </w:tc>
        <w:tc>
          <w:tcPr>
            <w:tcW w:w="3118" w:type="dxa"/>
            <w:gridSpan w:val="2"/>
            <w:vAlign w:val="center"/>
          </w:tcPr>
          <w:p w14:paraId="0BE9E80D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3167</w:t>
            </w:r>
          </w:p>
          <w:p w14:paraId="2777F94A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BİYOİSTATİSTİK</w:t>
            </w:r>
          </w:p>
          <w:p w14:paraId="1185D419" w14:textId="23D0DEC3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3119" w:type="dxa"/>
            <w:gridSpan w:val="2"/>
            <w:vAlign w:val="center"/>
          </w:tcPr>
          <w:p w14:paraId="2900A7E5" w14:textId="7A02261A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2017</w:t>
            </w:r>
          </w:p>
          <w:p w14:paraId="1935B49D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MATEMATİKSEL İSTATİSTİK</w:t>
            </w:r>
          </w:p>
          <w:p w14:paraId="5626737C" w14:textId="2C47C529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  <w:tc>
          <w:tcPr>
            <w:tcW w:w="478" w:type="dxa"/>
            <w:vMerge/>
            <w:shd w:val="clear" w:color="auto" w:fill="D0CECE" w:themeFill="background2" w:themeFillShade="E6"/>
            <w:vAlign w:val="center"/>
          </w:tcPr>
          <w:p w14:paraId="1C2942ED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498" w:type="dxa"/>
            <w:gridSpan w:val="2"/>
            <w:vAlign w:val="center"/>
          </w:tcPr>
          <w:p w14:paraId="4E64E1D8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1051</w:t>
            </w:r>
          </w:p>
          <w:p w14:paraId="0F38F742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sz w:val="14"/>
                <w:szCs w:val="14"/>
                <w:lang w:eastAsia="tr-TR"/>
              </w:rPr>
              <w:t>İSTATİSTİK İÇİN HESAPLAMA ARAÇLARI I</w:t>
            </w:r>
          </w:p>
          <w:p w14:paraId="75F940A2" w14:textId="62C825C7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MÜH. LAB.</w:t>
            </w:r>
          </w:p>
        </w:tc>
        <w:tc>
          <w:tcPr>
            <w:tcW w:w="2694" w:type="dxa"/>
            <w:gridSpan w:val="2"/>
            <w:vAlign w:val="center"/>
          </w:tcPr>
          <w:p w14:paraId="76316C14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871" w:type="dxa"/>
            <w:gridSpan w:val="2"/>
            <w:vAlign w:val="center"/>
          </w:tcPr>
          <w:p w14:paraId="74BB8485" w14:textId="1EF7DCF4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İST 2015</w:t>
            </w:r>
          </w:p>
          <w:p w14:paraId="58D7E0A5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PROBLEME DAYALI ÖĞRENME I</w:t>
            </w:r>
          </w:p>
          <w:p w14:paraId="610C2463" w14:textId="42961495" w:rsidR="00A65AC8" w:rsidRPr="003C17FC" w:rsidRDefault="00A65AC8" w:rsidP="003C17FC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B257/B258</w:t>
            </w:r>
          </w:p>
        </w:tc>
      </w:tr>
      <w:tr w:rsidR="00A65AC8" w14:paraId="64C0DA67" w14:textId="77777777" w:rsidTr="0094698E">
        <w:trPr>
          <w:trHeight w:hRule="exact" w:val="1474"/>
        </w:trPr>
        <w:tc>
          <w:tcPr>
            <w:tcW w:w="1668" w:type="dxa"/>
            <w:shd w:val="clear" w:color="auto" w:fill="DEEAF6" w:themeFill="accent5" w:themeFillTint="33"/>
            <w:vAlign w:val="center"/>
          </w:tcPr>
          <w:p w14:paraId="2A314DDB" w14:textId="6E4FD1D5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4698E">
              <w:rPr>
                <w:rFonts w:ascii="Verdana" w:hAnsi="Verdana"/>
                <w:b/>
                <w:bCs/>
                <w:sz w:val="20"/>
                <w:szCs w:val="20"/>
              </w:rPr>
              <w:t>17.00</w:t>
            </w:r>
          </w:p>
        </w:tc>
        <w:tc>
          <w:tcPr>
            <w:tcW w:w="3118" w:type="dxa"/>
            <w:gridSpan w:val="2"/>
            <w:vAlign w:val="center"/>
          </w:tcPr>
          <w:p w14:paraId="4E20DF1E" w14:textId="77777777" w:rsidR="00A65AC8" w:rsidRPr="003C17FC" w:rsidRDefault="00A65AC8" w:rsidP="00A65AC8">
            <w:pPr>
              <w:jc w:val="center"/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</w:pPr>
            <w:r w:rsidRPr="003C17FC">
              <w:rPr>
                <w:rFonts w:ascii="Verdana" w:hAnsi="Verdana"/>
                <w:b/>
                <w:bCs/>
                <w:color w:val="2E74B5" w:themeColor="accent5" w:themeShade="BF"/>
                <w:sz w:val="14"/>
                <w:szCs w:val="14"/>
              </w:rPr>
              <w:t>TDL 1001</w:t>
            </w:r>
          </w:p>
          <w:p w14:paraId="5E1C5DD5" w14:textId="77777777" w:rsidR="00A65AC8" w:rsidRPr="0094698E" w:rsidRDefault="00A65AC8" w:rsidP="00A65AC8">
            <w:pPr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r w:rsidRPr="0094698E">
              <w:rPr>
                <w:rFonts w:ascii="Verdana" w:hAnsi="Verdana"/>
                <w:b/>
                <w:bCs/>
                <w:sz w:val="14"/>
                <w:szCs w:val="14"/>
              </w:rPr>
              <w:t>TÜRK DİLİ I</w:t>
            </w:r>
          </w:p>
          <w:p w14:paraId="408496E9" w14:textId="149ADD93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A261</w:t>
            </w:r>
          </w:p>
        </w:tc>
        <w:tc>
          <w:tcPr>
            <w:tcW w:w="3119" w:type="dxa"/>
            <w:gridSpan w:val="2"/>
            <w:vAlign w:val="center"/>
          </w:tcPr>
          <w:p w14:paraId="057790A0" w14:textId="3F7CB4FF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ATA 1001</w:t>
            </w:r>
          </w:p>
          <w:p w14:paraId="56F3FE59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 xml:space="preserve">ATATÜRK İLKELERİ VE </w:t>
            </w:r>
          </w:p>
          <w:p w14:paraId="69718D52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İNKILAP TARİHİ I</w:t>
            </w:r>
          </w:p>
          <w:p w14:paraId="399E4602" w14:textId="5B4BD2BF" w:rsidR="00A65AC8" w:rsidRPr="0094698E" w:rsidRDefault="00A65AC8" w:rsidP="00A65AC8">
            <w:pPr>
              <w:tabs>
                <w:tab w:val="center" w:pos="1305"/>
                <w:tab w:val="right" w:pos="261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FF0000"/>
                <w:sz w:val="14"/>
                <w:szCs w:val="14"/>
                <w:lang w:eastAsia="tr-TR"/>
              </w:rPr>
              <w:t>A253</w:t>
            </w:r>
          </w:p>
        </w:tc>
        <w:tc>
          <w:tcPr>
            <w:tcW w:w="478" w:type="dxa"/>
            <w:vMerge/>
            <w:shd w:val="clear" w:color="auto" w:fill="D0CECE" w:themeFill="background2" w:themeFillShade="E6"/>
            <w:vAlign w:val="center"/>
          </w:tcPr>
          <w:p w14:paraId="07F07AA5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498" w:type="dxa"/>
            <w:gridSpan w:val="2"/>
            <w:vAlign w:val="center"/>
          </w:tcPr>
          <w:p w14:paraId="2F9DBD18" w14:textId="77777777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694" w:type="dxa"/>
            <w:gridSpan w:val="2"/>
            <w:vAlign w:val="center"/>
          </w:tcPr>
          <w:p w14:paraId="516C218D" w14:textId="78088DCB" w:rsidR="00A65AC8" w:rsidRPr="0094698E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871" w:type="dxa"/>
            <w:gridSpan w:val="2"/>
            <w:vAlign w:val="center"/>
          </w:tcPr>
          <w:p w14:paraId="2CEDCD64" w14:textId="77777777" w:rsidR="00A65AC8" w:rsidRPr="003C17FC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</w:pPr>
            <w:r w:rsidRPr="003C17FC">
              <w:rPr>
                <w:rFonts w:ascii="Verdana" w:eastAsia="Times New Roman" w:hAnsi="Verdana" w:cs="Times New Roman"/>
                <w:b/>
                <w:bCs/>
                <w:color w:val="2E74B5" w:themeColor="accent5" w:themeShade="BF"/>
                <w:sz w:val="14"/>
                <w:szCs w:val="14"/>
                <w:lang w:eastAsia="tr-TR"/>
              </w:rPr>
              <w:t>FSH 0023</w:t>
            </w:r>
          </w:p>
          <w:p w14:paraId="39ED4E1E" w14:textId="77777777" w:rsidR="00A65AC8" w:rsidRPr="0094698E" w:rsidRDefault="00A65AC8" w:rsidP="00A65AC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</w:pPr>
            <w:r w:rsidRPr="0094698E">
              <w:rPr>
                <w:rFonts w:ascii="Verdana" w:eastAsia="Times New Roman" w:hAnsi="Verdana" w:cs="Times New Roman"/>
                <w:b/>
                <w:bCs/>
                <w:color w:val="222222"/>
                <w:sz w:val="14"/>
                <w:szCs w:val="14"/>
                <w:lang w:eastAsia="tr-TR"/>
              </w:rPr>
              <w:t>PAZARLAMA</w:t>
            </w:r>
          </w:p>
          <w:p w14:paraId="3C500447" w14:textId="48B42D63" w:rsidR="00A65AC8" w:rsidRPr="00A65AC8" w:rsidRDefault="00A65AC8" w:rsidP="00A65AC8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3C17FC">
              <w:rPr>
                <w:rFonts w:ascii="Verdana" w:hAnsi="Verdana"/>
                <w:b/>
                <w:bCs/>
                <w:color w:val="FF0000"/>
                <w:sz w:val="14"/>
                <w:szCs w:val="14"/>
              </w:rPr>
              <w:t>B253</w:t>
            </w:r>
          </w:p>
        </w:tc>
      </w:tr>
    </w:tbl>
    <w:p w14:paraId="66E1F39A" w14:textId="0F94877F" w:rsidR="00633C25" w:rsidRPr="00BB26AD" w:rsidRDefault="00633C25" w:rsidP="00ED4BA6">
      <w:pPr>
        <w:rPr>
          <w:rFonts w:ascii="Verdana" w:hAnsi="Verdana"/>
          <w:sz w:val="16"/>
          <w:szCs w:val="16"/>
        </w:rPr>
      </w:pPr>
    </w:p>
    <w:sectPr w:rsidR="00633C25" w:rsidRPr="00BB26AD" w:rsidSect="00BB26AD">
      <w:headerReference w:type="default" r:id="rId8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69102" w14:textId="77777777" w:rsidR="00DB7113" w:rsidRDefault="00DB7113" w:rsidP="00BF6460">
      <w:pPr>
        <w:spacing w:after="0" w:line="240" w:lineRule="auto"/>
      </w:pPr>
      <w:r>
        <w:separator/>
      </w:r>
    </w:p>
  </w:endnote>
  <w:endnote w:type="continuationSeparator" w:id="0">
    <w:p w14:paraId="239279D1" w14:textId="77777777" w:rsidR="00DB7113" w:rsidRDefault="00DB7113" w:rsidP="00BF6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3F51B" w14:textId="77777777" w:rsidR="00DB7113" w:rsidRDefault="00DB7113" w:rsidP="00BF6460">
      <w:pPr>
        <w:spacing w:after="0" w:line="240" w:lineRule="auto"/>
      </w:pPr>
      <w:r>
        <w:separator/>
      </w:r>
    </w:p>
  </w:footnote>
  <w:footnote w:type="continuationSeparator" w:id="0">
    <w:p w14:paraId="4E1C5190" w14:textId="77777777" w:rsidR="00DB7113" w:rsidRDefault="00DB7113" w:rsidP="00BF6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C210B" w14:textId="77777777" w:rsidR="00BF6460" w:rsidRPr="009F3E18" w:rsidRDefault="00BF6460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DOKUZ EYLÜL ÜNİVERSİ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FEN FAKÜL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İSTATİSTİK BÖLÜMÜ</w:t>
    </w:r>
  </w:p>
  <w:p w14:paraId="07CC981D" w14:textId="77777777" w:rsidR="00BF6460" w:rsidRPr="009F3E18" w:rsidRDefault="00D059D3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2022</w:t>
    </w:r>
    <w:r w:rsidR="00BF6460" w:rsidRPr="009F3E18">
      <w:rPr>
        <w:b/>
        <w:bCs/>
        <w:sz w:val="24"/>
        <w:szCs w:val="24"/>
      </w:rPr>
      <w:t>-202</w:t>
    </w:r>
    <w:r w:rsidRPr="009F3E18">
      <w:rPr>
        <w:b/>
        <w:bCs/>
        <w:sz w:val="24"/>
        <w:szCs w:val="24"/>
      </w:rPr>
      <w:t>3</w:t>
    </w:r>
    <w:r w:rsidR="00BF6460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GÜZ</w:t>
    </w:r>
    <w:r w:rsidR="00BF6460" w:rsidRPr="009F3E18">
      <w:rPr>
        <w:b/>
        <w:bCs/>
        <w:sz w:val="24"/>
        <w:szCs w:val="24"/>
      </w:rPr>
      <w:t xml:space="preserve"> DÖNEMİ</w:t>
    </w:r>
  </w:p>
  <w:p w14:paraId="4EF4406A" w14:textId="7B9EC991" w:rsidR="00BF6460" w:rsidRPr="009F3E18" w:rsidRDefault="00A65AC8" w:rsidP="00ED4BA6">
    <w:pPr>
      <w:pStyle w:val="stBilgi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BÜTÜNLEME</w:t>
    </w:r>
    <w:r w:rsidR="00BF6460" w:rsidRPr="009F3E18">
      <w:rPr>
        <w:b/>
        <w:bCs/>
        <w:sz w:val="24"/>
        <w:szCs w:val="24"/>
      </w:rPr>
      <w:t xml:space="preserve"> PROGRAMI</w:t>
    </w:r>
  </w:p>
  <w:p w14:paraId="0B57FEF9" w14:textId="77777777" w:rsidR="00BF6460" w:rsidRDefault="00BF646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7C0A0F"/>
    <w:multiLevelType w:val="hybridMultilevel"/>
    <w:tmpl w:val="31EEE67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6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UzNzc1NTY1NDZQ0lEKTi0uzszPAykwrgUAnsAwrCwAAAA="/>
  </w:docVars>
  <w:rsids>
    <w:rsidRoot w:val="00AC4971"/>
    <w:rsid w:val="00003E49"/>
    <w:rsid w:val="0005705A"/>
    <w:rsid w:val="000620B6"/>
    <w:rsid w:val="000B68E1"/>
    <w:rsid w:val="000C60F7"/>
    <w:rsid w:val="000E4347"/>
    <w:rsid w:val="00126D17"/>
    <w:rsid w:val="001722E3"/>
    <w:rsid w:val="001B40B9"/>
    <w:rsid w:val="001C32FD"/>
    <w:rsid w:val="001D310C"/>
    <w:rsid w:val="001D5848"/>
    <w:rsid w:val="001F122F"/>
    <w:rsid w:val="001F360C"/>
    <w:rsid w:val="001F5E90"/>
    <w:rsid w:val="00222499"/>
    <w:rsid w:val="00227ADD"/>
    <w:rsid w:val="00251950"/>
    <w:rsid w:val="002574F9"/>
    <w:rsid w:val="002A2ED9"/>
    <w:rsid w:val="002E234C"/>
    <w:rsid w:val="002F5FB2"/>
    <w:rsid w:val="00303247"/>
    <w:rsid w:val="0030349A"/>
    <w:rsid w:val="00352711"/>
    <w:rsid w:val="00373F3F"/>
    <w:rsid w:val="00380C8E"/>
    <w:rsid w:val="003C17FC"/>
    <w:rsid w:val="003D3D42"/>
    <w:rsid w:val="00405A8A"/>
    <w:rsid w:val="00437AA5"/>
    <w:rsid w:val="004C0D2A"/>
    <w:rsid w:val="004D6465"/>
    <w:rsid w:val="004E1611"/>
    <w:rsid w:val="004F25AC"/>
    <w:rsid w:val="004F7A8A"/>
    <w:rsid w:val="00532096"/>
    <w:rsid w:val="00543CC7"/>
    <w:rsid w:val="00547846"/>
    <w:rsid w:val="005879E7"/>
    <w:rsid w:val="005967AE"/>
    <w:rsid w:val="005B20DE"/>
    <w:rsid w:val="005D1443"/>
    <w:rsid w:val="00602433"/>
    <w:rsid w:val="00606B18"/>
    <w:rsid w:val="00606EBD"/>
    <w:rsid w:val="00633C25"/>
    <w:rsid w:val="00694647"/>
    <w:rsid w:val="006A3FF0"/>
    <w:rsid w:val="006A7C0A"/>
    <w:rsid w:val="006B0ECC"/>
    <w:rsid w:val="006D53AA"/>
    <w:rsid w:val="007115EE"/>
    <w:rsid w:val="00734020"/>
    <w:rsid w:val="0073770F"/>
    <w:rsid w:val="007533C4"/>
    <w:rsid w:val="00756B34"/>
    <w:rsid w:val="0076565B"/>
    <w:rsid w:val="00777757"/>
    <w:rsid w:val="0079316C"/>
    <w:rsid w:val="007933DA"/>
    <w:rsid w:val="007B6579"/>
    <w:rsid w:val="007C70A3"/>
    <w:rsid w:val="007D6F9C"/>
    <w:rsid w:val="008821CE"/>
    <w:rsid w:val="00883EF4"/>
    <w:rsid w:val="00893182"/>
    <w:rsid w:val="00893754"/>
    <w:rsid w:val="00894414"/>
    <w:rsid w:val="008C3FE2"/>
    <w:rsid w:val="008D4663"/>
    <w:rsid w:val="008E0795"/>
    <w:rsid w:val="0094698E"/>
    <w:rsid w:val="00963F5F"/>
    <w:rsid w:val="009906D5"/>
    <w:rsid w:val="009C04FD"/>
    <w:rsid w:val="009C16D0"/>
    <w:rsid w:val="009F3E18"/>
    <w:rsid w:val="00A02564"/>
    <w:rsid w:val="00A07F30"/>
    <w:rsid w:val="00A265A6"/>
    <w:rsid w:val="00A65AC8"/>
    <w:rsid w:val="00AC4971"/>
    <w:rsid w:val="00AE4C6B"/>
    <w:rsid w:val="00AE7531"/>
    <w:rsid w:val="00AE788D"/>
    <w:rsid w:val="00B05619"/>
    <w:rsid w:val="00B35780"/>
    <w:rsid w:val="00B443C1"/>
    <w:rsid w:val="00B90F48"/>
    <w:rsid w:val="00BB26AD"/>
    <w:rsid w:val="00BE58CE"/>
    <w:rsid w:val="00BF6460"/>
    <w:rsid w:val="00C04D70"/>
    <w:rsid w:val="00C10C98"/>
    <w:rsid w:val="00C657F6"/>
    <w:rsid w:val="00C7771A"/>
    <w:rsid w:val="00CF1C5B"/>
    <w:rsid w:val="00D059D3"/>
    <w:rsid w:val="00D4757F"/>
    <w:rsid w:val="00D64193"/>
    <w:rsid w:val="00D82551"/>
    <w:rsid w:val="00DB7113"/>
    <w:rsid w:val="00DD3A43"/>
    <w:rsid w:val="00E47A1E"/>
    <w:rsid w:val="00E74C25"/>
    <w:rsid w:val="00E820F0"/>
    <w:rsid w:val="00E90D58"/>
    <w:rsid w:val="00EA57FF"/>
    <w:rsid w:val="00EB72DA"/>
    <w:rsid w:val="00ED1F9A"/>
    <w:rsid w:val="00ED4BA6"/>
    <w:rsid w:val="00ED576F"/>
    <w:rsid w:val="00F0625B"/>
    <w:rsid w:val="00F3092D"/>
    <w:rsid w:val="00F4506F"/>
    <w:rsid w:val="00F62465"/>
    <w:rsid w:val="00F82CF5"/>
    <w:rsid w:val="00FC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E9446"/>
  <w15:docId w15:val="{B949AA6A-35DA-4DDB-B30D-8DCBFB1A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C4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07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7F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E74C2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6460"/>
  </w:style>
  <w:style w:type="paragraph" w:styleId="AltBilgi">
    <w:name w:val="footer"/>
    <w:basedOn w:val="Normal"/>
    <w:link w:val="Al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6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43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831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01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27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293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160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68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269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1274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5129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53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69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721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984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029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425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0206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808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720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586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52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800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647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971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4883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224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471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351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27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941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4683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438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36663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860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2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154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5764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44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505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140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249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569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0605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869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108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41484-F684-46A6-B57F-0C80B98AC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EU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em SV</dc:creator>
  <cp:lastModifiedBy>Özgür Danışman</cp:lastModifiedBy>
  <cp:revision>15</cp:revision>
  <cp:lastPrinted>2021-11-01T12:12:00Z</cp:lastPrinted>
  <dcterms:created xsi:type="dcterms:W3CDTF">2022-10-31T15:06:00Z</dcterms:created>
  <dcterms:modified xsi:type="dcterms:W3CDTF">2022-11-09T09:17:00Z</dcterms:modified>
</cp:coreProperties>
</file>